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1E09EB41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 w:rsidR="001C4D30">
        <w:rPr>
          <w:rFonts w:ascii="微软雅黑" w:eastAsia="微软雅黑" w:hAnsi="微软雅黑" w:hint="eastAsia"/>
        </w:rPr>
        <w:t>三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197ACF2A" w14:textId="3BF51FCA" w:rsidR="00781DB1" w:rsidRDefault="00781DB1" w:rsidP="00781DB1">
      <w:pPr>
        <w:ind w:firstLineChars="200" w:firstLine="420"/>
      </w:pPr>
      <w:r>
        <w:rPr>
          <w:rFonts w:hint="eastAsia"/>
        </w:rPr>
        <w:t>在n枚硬币里有一枚重量不合格的硬币（过重或过轻），如果只有一个天平可以用来称量且称重的硬币数没有限制，设计一个算法找出这枚不合格的硬币，使得称重次数最少？给出算法的伪码描述，如果每称一次作为一次基本运算，算法复杂度是多少？算法输入为n，输出为最少称重次数，提交代码和运行结果截图。</w:t>
      </w:r>
    </w:p>
    <w:p w14:paraId="45D1545C" w14:textId="4F97B938" w:rsidR="00791926" w:rsidRDefault="00791926" w:rsidP="00791926">
      <w:r>
        <w:rPr>
          <w:rFonts w:hint="eastAsia"/>
        </w:rPr>
        <w:t>Persuade</w:t>
      </w:r>
      <w:r>
        <w:t xml:space="preserve"> </w:t>
      </w:r>
      <w:r>
        <w:rPr>
          <w:rFonts w:hint="eastAsia"/>
        </w:rPr>
        <w:t>Code</w:t>
      </w:r>
      <w:r>
        <w:t>:</w:t>
      </w:r>
    </w:p>
    <w:p w14:paraId="0AA96F37" w14:textId="13F48286" w:rsidR="00791926" w:rsidRDefault="00791926" w:rsidP="0079192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统计硬币总个数</w:t>
      </w:r>
      <m:oMath>
        <m:r>
          <w:rPr>
            <w:rFonts w:ascii="Cambria Math" w:hAnsi="Cambria Math"/>
          </w:rPr>
          <m:t>count</m:t>
        </m:r>
      </m:oMath>
      <w:r w:rsidR="00F33ED2">
        <w:t>；</w:t>
      </w:r>
    </w:p>
    <w:p w14:paraId="7F4FB22B" w14:textId="292550AA" w:rsidR="00791926" w:rsidRDefault="00791926" w:rsidP="0079192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如果</w:t>
      </w:r>
      <m:oMath>
        <m:r>
          <w:rPr>
            <w:rFonts w:ascii="Cambria Math" w:hAnsi="Cambria Math" w:hint="eastAsia"/>
          </w:rPr>
          <m:t>c</m:t>
        </m:r>
        <m:r>
          <w:rPr>
            <w:rFonts w:ascii="Cambria Math" w:hAnsi="Cambria Math"/>
          </w:rPr>
          <m:t>ount</m:t>
        </m:r>
        <m:r>
          <w:rPr>
            <w:rFonts w:ascii="Cambria Math" w:hAnsi="Cambria Math"/>
          </w:rPr>
          <m:t>=3</m:t>
        </m:r>
      </m:oMath>
      <w:r w:rsidR="001D5F63">
        <w:rPr>
          <w:rFonts w:hint="eastAsia"/>
        </w:rPr>
        <w:t>，则</w:t>
      </w:r>
      <w:r>
        <w:rPr>
          <w:rFonts w:hint="eastAsia"/>
        </w:rPr>
        <w:t>两</w:t>
      </w:r>
      <w:r w:rsidR="00F33ED2">
        <w:rPr>
          <w:rFonts w:hint="eastAsia"/>
        </w:rPr>
        <w:t>两比</w:t>
      </w:r>
      <w:r>
        <w:rPr>
          <w:rFonts w:hint="eastAsia"/>
        </w:rPr>
        <w:t>较即可找到不合格硬币</w:t>
      </w:r>
      <w:r w:rsidR="00F33ED2">
        <w:rPr>
          <w:rFonts w:hint="eastAsia"/>
        </w:rPr>
        <w:t>；</w:t>
      </w:r>
    </w:p>
    <w:p w14:paraId="56104CF1" w14:textId="13C6493A" w:rsidR="00791926" w:rsidRDefault="00791926" w:rsidP="0079192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如果</w:t>
      </w:r>
      <m:oMath>
        <m:r>
          <w:rPr>
            <w:rFonts w:ascii="Cambria Math" w:hAnsi="Cambria Math" w:hint="eastAsia"/>
          </w:rPr>
          <m:t>c</m:t>
        </m:r>
        <m:r>
          <w:rPr>
            <w:rFonts w:ascii="Cambria Math" w:hAnsi="Cambria Math"/>
          </w:rPr>
          <m:t>ount</m:t>
        </m:r>
        <m:r>
          <w:rPr>
            <w:rFonts w:ascii="Cambria Math" w:hAnsi="Cambria Math"/>
          </w:rPr>
          <m:t>&gt;3</m:t>
        </m:r>
      </m:oMath>
      <w:r w:rsidR="001D5F63">
        <w:rPr>
          <w:rFonts w:hint="eastAsia"/>
        </w:rPr>
        <w:t>，则将硬币</w:t>
      </w:r>
      <w:r>
        <w:rPr>
          <w:rFonts w:hint="eastAsia"/>
        </w:rPr>
        <w:t>三等分</w:t>
      </w:r>
      <w:r w:rsidR="001D5F63">
        <w:rPr>
          <w:rFonts w:hint="eastAsia"/>
        </w:rPr>
        <w:t>；</w:t>
      </w:r>
      <w:r>
        <w:rPr>
          <w:rFonts w:hint="eastAsia"/>
        </w:rPr>
        <w:t>若无法三等分</w:t>
      </w:r>
      <w:r w:rsidR="001D5F63">
        <w:rPr>
          <w:rFonts w:hint="eastAsia"/>
        </w:rPr>
        <w:t>，</w:t>
      </w:r>
      <w:r>
        <w:rPr>
          <w:rFonts w:hint="eastAsia"/>
        </w:rPr>
        <w:t>则计算</w:t>
      </w:r>
      <m:oMath>
        <m:r>
          <w:rPr>
            <w:rFonts w:ascii="Cambria Math" w:hAnsi="Cambria Math" w:hint="eastAsia"/>
          </w:rPr>
          <m:t>c</m:t>
        </m:r>
        <m:r>
          <w:rPr>
            <w:rFonts w:ascii="Cambria Math" w:hAnsi="Cambria Math"/>
          </w:rPr>
          <m:t>ount/3</m:t>
        </m:r>
      </m:oMath>
      <w:r>
        <w:t>,</w:t>
      </w:r>
      <w:r>
        <w:rPr>
          <w:rFonts w:hint="eastAsia"/>
        </w:rPr>
        <w:t>前两部分为</w:t>
      </w:r>
      <m:oMath>
        <m:r>
          <w:rPr>
            <w:rFonts w:ascii="Cambria Math" w:hAnsi="Cambria Math" w:hint="eastAsia"/>
          </w:rPr>
          <m:t>count</m:t>
        </m:r>
        <m:r>
          <w:rPr>
            <w:rFonts w:ascii="Cambria Math" w:hAnsi="Cambria Math"/>
          </w:rPr>
          <m:t>/3</m:t>
        </m:r>
      </m:oMath>
      <w:r>
        <w:rPr>
          <w:rFonts w:hint="eastAsia"/>
        </w:rPr>
        <w:t>的硬币个数，第三部分为剩余硬币</w:t>
      </w:r>
      <w:r w:rsidR="00F33ED2">
        <w:rPr>
          <w:rFonts w:hint="eastAsia"/>
        </w:rPr>
        <w:t>；</w:t>
      </w:r>
    </w:p>
    <w:p w14:paraId="750ABD92" w14:textId="61BDF873" w:rsidR="00791926" w:rsidRDefault="00F33ED2" w:rsidP="0079192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接下来比较前两部分的硬币重量是否相等，相等则原问题转变为第三部分硬币的子问题</w:t>
      </w:r>
      <m:oMath>
        <m:r>
          <w:rPr>
            <w:rFonts w:ascii="Cambria Math" w:hAnsi="Cambria Math"/>
          </w:rPr>
          <m:t>(n→n/3)</m:t>
        </m:r>
      </m:oMath>
      <w:r>
        <w:rPr>
          <w:rFonts w:hint="eastAsia"/>
        </w:rPr>
        <w:t>，不相等则原问题转变为前两部分硬币的子问题</w:t>
      </w:r>
      <m:oMath>
        <m:r>
          <w:rPr>
            <w:rFonts w:ascii="Cambria Math" w:hAnsi="Cambria Math"/>
          </w:rPr>
          <m:t>(n→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n)</m:t>
        </m:r>
      </m:oMath>
      <w:r>
        <w:rPr>
          <w:rFonts w:hint="eastAsia"/>
        </w:rPr>
        <w:t>；</w:t>
      </w:r>
    </w:p>
    <w:p w14:paraId="5E1DEA8C" w14:textId="414B5935" w:rsidR="00F33ED2" w:rsidRDefault="00F33ED2" w:rsidP="00791926">
      <w:pPr>
        <w:pStyle w:val="ListParagraph"/>
        <w:numPr>
          <w:ilvl w:val="0"/>
          <w:numId w:val="1"/>
        </w:numPr>
        <w:ind w:firstLineChars="0"/>
      </w:pPr>
      <w:r>
        <w:t>每次从原问题到子问题的转变过程中，要先判断子问题中硬币个数，如果前两部分的硬币重量相等，则需要判断该问题硬币个数是否为</w:t>
      </w:r>
      <w:r>
        <w:rPr>
          <w:rFonts w:hint="eastAsia"/>
        </w:rPr>
        <w:t>4</w:t>
      </w:r>
      <w:r>
        <w:t>，如果为</w:t>
      </w:r>
      <w:r>
        <w:rPr>
          <w:rFonts w:hint="eastAsia"/>
        </w:rPr>
        <w:t>4</w:t>
      </w:r>
      <w:r>
        <w:t>，则说明是</w:t>
      </w:r>
      <w:r>
        <w:rPr>
          <w:rFonts w:hint="eastAsia"/>
        </w:rPr>
        <w:t>1</w:t>
      </w:r>
      <w:r>
        <w:t>12的情况，则不需要继续分治，直接</w:t>
      </w:r>
      <w:r>
        <w:rPr>
          <w:rFonts w:hint="eastAsia"/>
        </w:rPr>
        <w:t>4</w:t>
      </w:r>
      <w:r>
        <w:t>枚硬币两两判断即可确定不合格硬币的位置；如果前两部分的硬币重量不等，仍需判断该问题硬币个数是否为</w:t>
      </w:r>
      <w:r>
        <w:rPr>
          <w:rFonts w:hint="eastAsia"/>
        </w:rPr>
        <w:t>4</w:t>
      </w:r>
      <w:r>
        <w:t>，如果为</w:t>
      </w:r>
      <w:r>
        <w:rPr>
          <w:rFonts w:hint="eastAsia"/>
        </w:rPr>
        <w:t>4</w:t>
      </w:r>
      <w:r>
        <w:t>，则说明是211或者</w:t>
      </w:r>
      <w:r>
        <w:rPr>
          <w:rFonts w:hint="eastAsia"/>
        </w:rPr>
        <w:t>1</w:t>
      </w:r>
      <w:r>
        <w:t>21的情况，依旧不需要继续分支，直接</w:t>
      </w:r>
      <w:r>
        <w:rPr>
          <w:rFonts w:hint="eastAsia"/>
        </w:rPr>
        <w:t>4</w:t>
      </w:r>
      <w:r>
        <w:t>枚硬币两两判断即可确定不合格硬币的位置。</w:t>
      </w:r>
    </w:p>
    <w:p w14:paraId="02AA0D24" w14:textId="5A7C4F9D" w:rsidR="00973BE8" w:rsidRDefault="00973BE8" w:rsidP="00973BE8"/>
    <w:p w14:paraId="2512F630" w14:textId="77777777" w:rsidR="00973BE8" w:rsidRDefault="00973BE8" w:rsidP="00973BE8">
      <w:r>
        <w:rPr>
          <w:rFonts w:hint="eastAsia"/>
        </w:rPr>
        <w:t>算法复杂度：</w:t>
      </w:r>
    </w:p>
    <w:p w14:paraId="637B65FA" w14:textId="77777777" w:rsidR="00973BE8" w:rsidRDefault="00973BE8" w:rsidP="00973BE8"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1, n=1</m:t>
          </m:r>
        </m:oMath>
      </m:oMathPara>
    </w:p>
    <w:p w14:paraId="10042029" w14:textId="77777777" w:rsidR="00973BE8" w:rsidRPr="000D434E" w:rsidRDefault="00973BE8" w:rsidP="00973BE8"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n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>+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hAnsi="Cambria Math"/>
            </w:rPr>
            <m:t>+n, n&gt;1</m:t>
          </m:r>
        </m:oMath>
      </m:oMathPara>
    </w:p>
    <w:p w14:paraId="09526D6F" w14:textId="3CBCAB4E" w:rsidR="00973BE8" w:rsidRPr="00464D97" w:rsidRDefault="00464D97" w:rsidP="00973BE8">
      <w:pPr>
        <w:rPr>
          <w:i/>
        </w:rPr>
      </w:pPr>
      <w:r>
        <w:rPr>
          <w:rFonts w:hint="eastAsia"/>
        </w:rPr>
        <w:t>最坏情况下，设最长路径长度为</w:t>
      </w:r>
      <m:oMath>
        <m:r>
          <w:rPr>
            <w:rFonts w:ascii="Cambria Math" w:hAnsi="Cambria Math"/>
          </w:rPr>
          <m:t>h</m:t>
        </m:r>
      </m:oMath>
      <w:r>
        <w:rPr>
          <w:rFonts w:hint="eastAsia"/>
        </w:rPr>
        <w:t>，则</w:t>
      </w:r>
      <m:oMath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求出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3/2</m:t>
            </m:r>
          </m:sub>
        </m:sSub>
        <m:r>
          <w:rPr>
            <w:rFonts w:ascii="Cambria Math" w:hAnsi="Cambria Math"/>
          </w:rPr>
          <m:t>n</m:t>
        </m:r>
      </m:oMath>
      <w:r>
        <w:rPr>
          <w:rFonts w:hint="eastAsia"/>
        </w:rPr>
        <w:t>，因此递归树的层数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3/2</m:t>
            </m:r>
          </m:sub>
        </m:sSub>
        <m:r>
          <w:rPr>
            <w:rFonts w:ascii="Cambria Math" w:hAnsi="Cambria Math"/>
          </w:rPr>
          <m:t>n</m:t>
        </m:r>
      </m:oMath>
      <w:r>
        <w:rPr>
          <w:rFonts w:hint="eastAsia"/>
        </w:rPr>
        <w:t>，每层节点的数值和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，所以：</w:t>
      </w:r>
    </w:p>
    <w:p w14:paraId="6E0731EB" w14:textId="2D729269" w:rsidR="00973BE8" w:rsidRDefault="00973BE8" w:rsidP="00973BE8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O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b>
              </m:sSub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nlogn</m:t>
          </m:r>
        </m:oMath>
      </m:oMathPara>
    </w:p>
    <w:p w14:paraId="19024984" w14:textId="014AE06F" w:rsidR="00CB4988" w:rsidRDefault="00CB4988" w:rsidP="00CB4988">
      <w:r>
        <w:rPr>
          <w:rFonts w:hint="eastAsia"/>
        </w:rPr>
        <w:t>Code：</w:t>
      </w:r>
    </w:p>
    <w:p w14:paraId="60CD708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4463C94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vector&gt;</w:t>
      </w:r>
    </w:p>
    <w:p w14:paraId="432CC25E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ctime&gt;</w:t>
      </w:r>
    </w:p>
    <w:p w14:paraId="27295E60" w14:textId="4424B887" w:rsid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td;</w:t>
      </w:r>
    </w:p>
    <w:p w14:paraId="4FC7E3E4" w14:textId="3A005F90" w:rsidR="00791926" w:rsidRPr="00791926" w:rsidRDefault="00791926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</w:pPr>
      <w:r w:rsidRPr="00791926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</w:t>
      </w:r>
      <w:r w:rsidRPr="00791926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 xml:space="preserve">/ </w:t>
      </w:r>
      <w:r w:rsidRPr="00791926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统计天平称重次数</w:t>
      </w:r>
    </w:p>
    <w:p w14:paraId="791654A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get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68B9707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/ 统计子硬币总重量</w:t>
      </w:r>
    </w:p>
    <w:p w14:paraId="2D1C6644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um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amp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v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lef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righ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58BFAC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5621318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2753A6B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; i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ight;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)</w:t>
      </w:r>
    </w:p>
    <w:p w14:paraId="764EEDD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lastRenderedPageBreak/>
        <w:t>    {</w:t>
      </w:r>
    </w:p>
    <w:p w14:paraId="4D0647B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sum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v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i);</w:t>
      </w:r>
    </w:p>
    <w:p w14:paraId="04F8FFF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5F81203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;</w:t>
      </w:r>
    </w:p>
    <w:p w14:paraId="77BEBF1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6BB6BE8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/ 天平 判断两组硬币是否相等</w:t>
      </w:r>
    </w:p>
    <w:p w14:paraId="5CB76E8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boo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cons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amp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v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l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r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l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r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0418CB4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463C05A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::get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7B2298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1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um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v, l1, r1);</w:t>
      </w:r>
    </w:p>
    <w:p w14:paraId="58F08AB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2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getSum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v, l2, r2);</w:t>
      </w:r>
    </w:p>
    <w:p w14:paraId="1F068AC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1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sum2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?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tru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: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fals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590727F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029544F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/ 分治法查找</w:t>
      </w:r>
    </w:p>
    <w:p w14:paraId="3383727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earch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D0398C">
        <w:rPr>
          <w:rFonts w:ascii="微软雅黑" w:eastAsia="微软雅黑" w:hAnsi="微软雅黑" w:cs="宋体" w:hint="eastAsia"/>
          <w:color w:val="E5C07B"/>
          <w:kern w:val="0"/>
          <w:sz w:val="18"/>
          <w:szCs w:val="18"/>
        </w:rPr>
        <w:t>vector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l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&gt;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amp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co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lef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i/>
          <w:iCs/>
          <w:color w:val="E06C75"/>
          <w:kern w:val="0"/>
          <w:sz w:val="18"/>
          <w:szCs w:val="18"/>
        </w:rPr>
        <w:t>righ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54CB756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56193266" w14:textId="57F3CF48" w:rsidR="00D0398C" w:rsidRPr="00D0398C" w:rsidRDefault="00D0398C" w:rsidP="00791926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igh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1FAF4AF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// 三枚硬币的情况下两两判断即可</w:t>
      </w:r>
    </w:p>
    <w:p w14:paraId="22DB023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6F13C84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2FAB7EC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, left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</w:t>
      </w:r>
    </w:p>
    <w:p w14:paraId="612C590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D61857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149169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0BF49745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, left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</w:t>
      </w:r>
    </w:p>
    <w:p w14:paraId="415BE19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CE97E05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249479C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6F11B491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15490BA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2E4FB0C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;</w:t>
      </w:r>
    </w:p>
    <w:p w14:paraId="423E5A6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6D1DEDA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303375F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/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41414B1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00EA7A5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3E640BE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// 三等分，若无法三等分，则前两部分相等，剩下为第三部分</w:t>
      </w:r>
    </w:p>
    <w:p w14:paraId="1F2AAFB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// 相等说明不合格硬币在第三部分，不相等说明不合格硬币在前两部分</w:t>
      </w:r>
    </w:p>
    <w:p w14:paraId="43A4916B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</w:t>
      </w:r>
    </w:p>
    <w:p w14:paraId="1B6B92B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08E8059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    // 1 1 2</w:t>
      </w:r>
    </w:p>
    <w:p w14:paraId="482C4C6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righ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67BC24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34D8830B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, left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</w:t>
      </w:r>
    </w:p>
    <w:p w14:paraId="71281CC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2AE3F73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68F265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3CBE7DAB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72E7ED7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468D36E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328146DE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24887689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22382EF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606EF20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1B48D6A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earch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right);</w:t>
      </w:r>
    </w:p>
    <w:p w14:paraId="545ECCA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53DD3D24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697F633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570D5C30" w14:textId="54B001C8" w:rsid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F4145E5" w14:textId="7BCADE49" w:rsidR="00F067E6" w:rsidRPr="00D0398C" w:rsidRDefault="00F067E6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ab/>
        <w:t xml:space="preserve">  </w:t>
      </w:r>
      <w:r w:rsidRPr="00791926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>// 1 2 1</w:t>
      </w:r>
      <w:r w:rsidRPr="00791926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 xml:space="preserve">或者 </w:t>
      </w:r>
      <w:r w:rsidRPr="00791926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>2 1 1</w:t>
      </w:r>
    </w:p>
    <w:p w14:paraId="3696944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9C31E6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5D72B24E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isEqua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, left, left))</w:t>
      </w:r>
    </w:p>
    <w:p w14:paraId="142F467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74AED47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;</w:t>
      </w:r>
    </w:p>
    <w:p w14:paraId="7219AA8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5DAFDA0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3E4C286B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0AB75D9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;</w:t>
      </w:r>
    </w:p>
    <w:p w14:paraId="378E906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734750E7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11F7ADA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</w:p>
    <w:p w14:paraId="65CE6DC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3B568ABE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earch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, left,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add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021562E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097F330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6FD431A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3A81123F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04A5D5EE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</w:t>
      </w:r>
    </w:p>
    <w:p w14:paraId="690CB32C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2742832A" w14:textId="56DA7C1A" w:rsidR="00D0398C" w:rsidRDefault="00D0398C" w:rsidP="001D5F63">
      <w:pPr>
        <w:widowControl/>
        <w:shd w:val="clear" w:color="auto" w:fill="282C34"/>
        <w:spacing w:line="330" w:lineRule="atLeast"/>
        <w:ind w:firstLine="210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rand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(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nsigned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tim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NULL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);</w:t>
      </w:r>
    </w:p>
    <w:p w14:paraId="02F6F325" w14:textId="2975CCCC" w:rsidR="001D5F63" w:rsidRPr="001D5F63" w:rsidRDefault="001D5F63" w:rsidP="001D5F63">
      <w:pPr>
        <w:widowControl/>
        <w:shd w:val="clear" w:color="auto" w:fill="282C34"/>
        <w:spacing w:line="330" w:lineRule="atLeast"/>
        <w:ind w:firstLineChars="100" w:firstLine="180"/>
        <w:jc w:val="left"/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</w:pPr>
      <w:r w:rsidRPr="001D5F63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 xml:space="preserve">// </w:t>
      </w:r>
      <w:r w:rsidRPr="001D5F63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保证至少有3枚硬币</w:t>
      </w:r>
    </w:p>
    <w:p w14:paraId="3DAEB67A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rand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%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50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3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729B467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Size is "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49EAABB4" w14:textId="3DFE12F1" w:rsidR="00D0398C" w:rsidRDefault="00D0398C" w:rsidP="00F067E6">
      <w:pPr>
        <w:widowControl/>
        <w:shd w:val="clear" w:color="auto" w:fill="282C34"/>
        <w:spacing w:line="330" w:lineRule="atLeast"/>
        <w:ind w:firstLine="210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vector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int&g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coins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,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72C9ACFB" w14:textId="6D3D75D3" w:rsidR="00F067E6" w:rsidRPr="00D0398C" w:rsidRDefault="00F067E6" w:rsidP="00F067E6">
      <w:pPr>
        <w:widowControl/>
        <w:shd w:val="clear" w:color="auto" w:fill="282C34"/>
        <w:spacing w:line="330" w:lineRule="atLeast"/>
        <w:ind w:firstLineChars="100" w:firstLine="180"/>
        <w:jc w:val="left"/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</w:pPr>
      <w:r w:rsidRPr="00F067E6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>// vector&lt;int&gt; coins(cur, 2);</w:t>
      </w:r>
    </w:p>
    <w:p w14:paraId="4AC9F10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2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rand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%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;</w:t>
      </w:r>
    </w:p>
    <w:p w14:paraId="4030952D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The unqualified coins set in "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ur2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22D7ADF3" w14:textId="008D0DE7" w:rsidR="00D0398C" w:rsidRDefault="00D0398C" w:rsidP="00F067E6">
      <w:pPr>
        <w:widowControl/>
        <w:shd w:val="clear" w:color="auto" w:fill="282C34"/>
        <w:spacing w:line="330" w:lineRule="atLeast"/>
        <w:ind w:firstLine="210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coins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a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ur2)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142F3BB" w14:textId="776BCD01" w:rsidR="00F067E6" w:rsidRPr="00D0398C" w:rsidRDefault="00F067E6" w:rsidP="00F067E6">
      <w:pPr>
        <w:widowControl/>
        <w:shd w:val="clear" w:color="auto" w:fill="282C34"/>
        <w:spacing w:line="330" w:lineRule="atLeast"/>
        <w:ind w:firstLineChars="100" w:firstLine="180"/>
        <w:jc w:val="left"/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</w:pPr>
      <w:r w:rsidRPr="00F067E6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/</w:t>
      </w:r>
      <w:r w:rsidRPr="00F067E6">
        <w:rPr>
          <w:rFonts w:ascii="微软雅黑" w:eastAsia="微软雅黑" w:hAnsi="微软雅黑" w:cs="宋体"/>
          <w:i/>
          <w:iCs/>
          <w:color w:val="7F848E"/>
          <w:kern w:val="0"/>
          <w:sz w:val="18"/>
          <w:szCs w:val="18"/>
        </w:rPr>
        <w:t>/ coins.at(cur2) = 1;</w:t>
      </w:r>
    </w:p>
    <w:p w14:paraId="47390B82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lef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727B57F6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igh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E06C75"/>
          <w:kern w:val="0"/>
          <w:sz w:val="18"/>
          <w:szCs w:val="18"/>
        </w:rPr>
        <w:t>coins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.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ize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)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-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0EA5B2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v : coins)</w:t>
      </w:r>
    </w:p>
    <w:p w14:paraId="39B69DB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2DCC3238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v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"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</w:p>
    <w:p w14:paraId="0DAF660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1CE94880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3C8F0DF3" w14:textId="77777777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The unqualified coins set in "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search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coins, left, right)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249AE05F" w14:textId="55CD319C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cou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Weighing times is :"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::getCount </w:t>
      </w:r>
      <w:r w:rsidRPr="00D0398C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endl;</w:t>
      </w:r>
    </w:p>
    <w:p w14:paraId="3090C4DD" w14:textId="3013E9D9" w:rsidR="00D0398C" w:rsidRPr="00D0398C" w:rsidRDefault="00D0398C" w:rsidP="00D0398C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D0398C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4FDD43EB" w14:textId="667F7EB8" w:rsidR="0060349E" w:rsidRDefault="0060349E" w:rsidP="0060349E">
      <w:pPr>
        <w:pStyle w:val="FirstParagraph"/>
        <w:rPr>
          <w:lang w:eastAsia="zh-CN"/>
        </w:rPr>
      </w:pPr>
      <w:r>
        <w:rPr>
          <w:lang w:eastAsia="zh-CN"/>
        </w:rPr>
        <w:t>Result:</w:t>
      </w:r>
    </w:p>
    <w:p w14:paraId="0AC0B669" w14:textId="5F1AE4E1" w:rsidR="0060349E" w:rsidRDefault="00D0398C" w:rsidP="00CB4988">
      <w:r>
        <w:rPr>
          <w:rFonts w:hint="eastAsia"/>
        </w:rPr>
        <w:t>若硬币个数少于3个，由于不合格硬币过重或过轻不确定，则无法判断，因此实验假设硬币个数大于等于3个。</w:t>
      </w:r>
      <w:r w:rsidR="001D5F63">
        <w:rPr>
          <w:rFonts w:hint="eastAsia"/>
        </w:rPr>
        <w:t>并且代码中保证了至少</w:t>
      </w:r>
      <w:r w:rsidR="001D5F63">
        <w:t>3</w:t>
      </w:r>
      <w:r w:rsidR="001D5F63">
        <w:rPr>
          <w:rFonts w:hint="eastAsia"/>
        </w:rPr>
        <w:t>枚硬币。</w:t>
      </w:r>
    </w:p>
    <w:p w14:paraId="363D1FD5" w14:textId="77777777" w:rsidR="00F33ED2" w:rsidRDefault="00F33ED2" w:rsidP="00CB4988"/>
    <w:p w14:paraId="1B323651" w14:textId="61FB02E5" w:rsidR="00D0398C" w:rsidRDefault="00D0398C" w:rsidP="00CB4988">
      <w:r>
        <w:rPr>
          <w:rFonts w:hint="eastAsia"/>
        </w:rPr>
        <w:t>假设不合格硬币过重情况下</w:t>
      </w:r>
      <w:r w:rsidR="00F067E6">
        <w:rPr>
          <w:rFonts w:hint="eastAsia"/>
        </w:rPr>
        <w:t>：</w:t>
      </w:r>
    </w:p>
    <w:p w14:paraId="75AB0732" w14:textId="77777777" w:rsidR="00F33ED2" w:rsidRDefault="00F33ED2" w:rsidP="00CB4988"/>
    <w:p w14:paraId="28956495" w14:textId="37E12C3B" w:rsidR="00F067E6" w:rsidRDefault="00F067E6" w:rsidP="00CB4988">
      <w:r>
        <w:rPr>
          <w:rFonts w:hint="eastAsia"/>
        </w:rPr>
        <w:t>第一行为输入硬币总数</w:t>
      </w:r>
    </w:p>
    <w:p w14:paraId="546AADCC" w14:textId="1CB06075" w:rsidR="00F067E6" w:rsidRDefault="00F067E6" w:rsidP="00CB4988">
      <w:r>
        <w:t>第二行为设定的不合格硬币所在位置</w:t>
      </w:r>
    </w:p>
    <w:p w14:paraId="35712CC4" w14:textId="00B3BB7F" w:rsidR="00F067E6" w:rsidRDefault="00F067E6" w:rsidP="00CB4988">
      <w:r>
        <w:t>第三行为硬币重量</w:t>
      </w:r>
    </w:p>
    <w:p w14:paraId="0A2CB63B" w14:textId="68A57BB4" w:rsidR="00F067E6" w:rsidRDefault="00F067E6" w:rsidP="00CB4988">
      <w:r>
        <w:t>第四行为搜索到的不合格硬币所在位置</w:t>
      </w:r>
    </w:p>
    <w:p w14:paraId="2F8790C4" w14:textId="5274DB37" w:rsidR="00F067E6" w:rsidRDefault="00F067E6" w:rsidP="00CB4988">
      <w:r>
        <w:t>第五行为天平称重次数</w:t>
      </w:r>
    </w:p>
    <w:p w14:paraId="5C431393" w14:textId="5FA80902" w:rsidR="00D0398C" w:rsidRDefault="00D0398C" w:rsidP="00CB4988">
      <w:r>
        <w:rPr>
          <w:noProof/>
        </w:rPr>
        <w:drawing>
          <wp:inline distT="0" distB="0" distL="0" distR="0" wp14:anchorId="65252BC7" wp14:editId="16629984">
            <wp:extent cx="5274310" cy="1206111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56246"/>
                    <a:stretch/>
                  </pic:blipFill>
                  <pic:spPr bwMode="auto">
                    <a:xfrm>
                      <a:off x="0" y="0"/>
                      <a:ext cx="5274310" cy="1206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E8A70" w14:textId="7BEEAC2C" w:rsidR="00D0398C" w:rsidRDefault="00D0398C" w:rsidP="00CB4988">
      <w:r>
        <w:rPr>
          <w:noProof/>
        </w:rPr>
        <w:drawing>
          <wp:inline distT="0" distB="0" distL="0" distR="0" wp14:anchorId="03704424" wp14:editId="471E995F">
            <wp:extent cx="5274310" cy="1127573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59095"/>
                    <a:stretch/>
                  </pic:blipFill>
                  <pic:spPr bwMode="auto">
                    <a:xfrm>
                      <a:off x="0" y="0"/>
                      <a:ext cx="5274310" cy="1127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500BF3" w14:textId="75D68F48" w:rsidR="00D0398C" w:rsidRDefault="00F067E6" w:rsidP="00CB4988">
      <w:r>
        <w:rPr>
          <w:noProof/>
        </w:rPr>
        <w:drawing>
          <wp:inline distT="0" distB="0" distL="0" distR="0" wp14:anchorId="63CCE832" wp14:editId="0935F3CC">
            <wp:extent cx="5274310" cy="1166841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57670"/>
                    <a:stretch/>
                  </pic:blipFill>
                  <pic:spPr bwMode="auto">
                    <a:xfrm>
                      <a:off x="0" y="0"/>
                      <a:ext cx="5274310" cy="1166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3A382" w14:textId="5BAA7EAE" w:rsidR="00F067E6" w:rsidRDefault="00F067E6" w:rsidP="00CB4988">
      <w:r>
        <w:rPr>
          <w:noProof/>
        </w:rPr>
        <w:drawing>
          <wp:inline distT="0" distB="0" distL="0" distR="0" wp14:anchorId="6CED4F8C" wp14:editId="4792894F">
            <wp:extent cx="5274310" cy="1150012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58784"/>
                    <a:stretch/>
                  </pic:blipFill>
                  <pic:spPr bwMode="auto">
                    <a:xfrm>
                      <a:off x="0" y="0"/>
                      <a:ext cx="5274310" cy="1150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AB107" w14:textId="7BE25C39" w:rsidR="00F067E6" w:rsidRDefault="00F067E6" w:rsidP="00CB4988">
      <w:r>
        <w:rPr>
          <w:noProof/>
        </w:rPr>
        <w:drawing>
          <wp:inline distT="0" distB="0" distL="0" distR="0" wp14:anchorId="5C88D18A" wp14:editId="5F9C30CE">
            <wp:extent cx="5274310" cy="1121963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59298"/>
                    <a:stretch/>
                  </pic:blipFill>
                  <pic:spPr bwMode="auto">
                    <a:xfrm>
                      <a:off x="0" y="0"/>
                      <a:ext cx="5274310" cy="1121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C89F0" w14:textId="1264AAEF" w:rsidR="00F067E6" w:rsidRDefault="00F067E6" w:rsidP="00CB4988"/>
    <w:p w14:paraId="4A87EADD" w14:textId="3BBC62BA" w:rsidR="00F067E6" w:rsidRDefault="00F067E6" w:rsidP="00F067E6">
      <w:r>
        <w:rPr>
          <w:rFonts w:hint="eastAsia"/>
        </w:rPr>
        <w:t>假设不合格硬币过轻情况下：</w:t>
      </w:r>
    </w:p>
    <w:p w14:paraId="45243D88" w14:textId="77777777" w:rsidR="00F33ED2" w:rsidRDefault="00F33ED2" w:rsidP="00F067E6"/>
    <w:p w14:paraId="4E5B10D0" w14:textId="77777777" w:rsidR="00F33ED2" w:rsidRDefault="00F33ED2" w:rsidP="00F33ED2">
      <w:r>
        <w:rPr>
          <w:rFonts w:hint="eastAsia"/>
        </w:rPr>
        <w:t>第一行为输入硬币总数</w:t>
      </w:r>
    </w:p>
    <w:p w14:paraId="16A0DAE0" w14:textId="77777777" w:rsidR="00F33ED2" w:rsidRDefault="00F33ED2" w:rsidP="00F33ED2">
      <w:r>
        <w:t>第二行为设定的不合格硬币所在位置</w:t>
      </w:r>
    </w:p>
    <w:p w14:paraId="33F978A6" w14:textId="77777777" w:rsidR="00F33ED2" w:rsidRDefault="00F33ED2" w:rsidP="00F33ED2">
      <w:r>
        <w:t>第三行为硬币重量</w:t>
      </w:r>
    </w:p>
    <w:p w14:paraId="049657C4" w14:textId="77777777" w:rsidR="00F33ED2" w:rsidRDefault="00F33ED2" w:rsidP="00F33ED2">
      <w:r>
        <w:t>第四行为搜索到的不合格硬币所在位置</w:t>
      </w:r>
    </w:p>
    <w:p w14:paraId="16B1BD6B" w14:textId="77777777" w:rsidR="00F33ED2" w:rsidRDefault="00F33ED2" w:rsidP="00F33ED2">
      <w:r>
        <w:t>第五行为天平称重次数</w:t>
      </w:r>
    </w:p>
    <w:p w14:paraId="3AFE5822" w14:textId="30CE0A4A" w:rsidR="00F067E6" w:rsidRDefault="00F067E6" w:rsidP="00CB4988">
      <w:r>
        <w:rPr>
          <w:noProof/>
        </w:rPr>
        <w:drawing>
          <wp:inline distT="0" distB="0" distL="0" distR="0" wp14:anchorId="7D17D186" wp14:editId="7E1CC567">
            <wp:extent cx="5274310" cy="1138792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58688"/>
                    <a:stretch/>
                  </pic:blipFill>
                  <pic:spPr bwMode="auto">
                    <a:xfrm>
                      <a:off x="0" y="0"/>
                      <a:ext cx="5274310" cy="1138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D74C0" w14:textId="41277E27" w:rsidR="00F067E6" w:rsidRDefault="00F067E6" w:rsidP="00CB4988">
      <w:r>
        <w:rPr>
          <w:noProof/>
        </w:rPr>
        <w:drawing>
          <wp:inline distT="0" distB="0" distL="0" distR="0" wp14:anchorId="136651BD" wp14:editId="4DBF7D33">
            <wp:extent cx="5274310" cy="1155622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b="58077"/>
                    <a:stretch/>
                  </pic:blipFill>
                  <pic:spPr bwMode="auto">
                    <a:xfrm>
                      <a:off x="0" y="0"/>
                      <a:ext cx="5274310" cy="1155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D6B923E" wp14:editId="296E51C3">
            <wp:extent cx="5274310" cy="1166842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7670"/>
                    <a:stretch/>
                  </pic:blipFill>
                  <pic:spPr bwMode="auto">
                    <a:xfrm>
                      <a:off x="0" y="0"/>
                      <a:ext cx="5274310" cy="116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1F6414" w14:textId="662107E9" w:rsidR="00F067E6" w:rsidRDefault="00F067E6" w:rsidP="00CB4988">
      <w:r>
        <w:rPr>
          <w:noProof/>
        </w:rPr>
        <w:drawing>
          <wp:inline distT="0" distB="0" distL="0" distR="0" wp14:anchorId="4F5859D8" wp14:editId="43231E1A">
            <wp:extent cx="5239083" cy="11664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638" b="57670"/>
                    <a:stretch/>
                  </pic:blipFill>
                  <pic:spPr bwMode="auto">
                    <a:xfrm>
                      <a:off x="0" y="0"/>
                      <a:ext cx="5240641" cy="116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176CC" w14:textId="77777777" w:rsidR="008927BB" w:rsidRDefault="008927BB" w:rsidP="00CB4988"/>
    <w:sectPr w:rsidR="008927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34D86E" w14:textId="77777777" w:rsidR="005C7081" w:rsidRDefault="005C7081" w:rsidP="00CB4988">
      <w:r>
        <w:separator/>
      </w:r>
    </w:p>
  </w:endnote>
  <w:endnote w:type="continuationSeparator" w:id="0">
    <w:p w14:paraId="2BA719DA" w14:textId="77777777" w:rsidR="005C7081" w:rsidRDefault="005C7081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58DC2B" w14:textId="77777777" w:rsidR="005C7081" w:rsidRDefault="005C7081" w:rsidP="00CB4988">
      <w:r>
        <w:separator/>
      </w:r>
    </w:p>
  </w:footnote>
  <w:footnote w:type="continuationSeparator" w:id="0">
    <w:p w14:paraId="7C349567" w14:textId="77777777" w:rsidR="005C7081" w:rsidRDefault="005C7081" w:rsidP="00CB49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D4D35"/>
    <w:multiLevelType w:val="hybridMultilevel"/>
    <w:tmpl w:val="DDA0BBA8"/>
    <w:lvl w:ilvl="0" w:tplc="AB543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0D434E"/>
    <w:rsid w:val="001439A0"/>
    <w:rsid w:val="001C4D30"/>
    <w:rsid w:val="001D5F63"/>
    <w:rsid w:val="002E7188"/>
    <w:rsid w:val="0031735A"/>
    <w:rsid w:val="00384617"/>
    <w:rsid w:val="00462AA2"/>
    <w:rsid w:val="00464D97"/>
    <w:rsid w:val="00527894"/>
    <w:rsid w:val="005C7081"/>
    <w:rsid w:val="0060349E"/>
    <w:rsid w:val="00781DB1"/>
    <w:rsid w:val="00791189"/>
    <w:rsid w:val="00791926"/>
    <w:rsid w:val="00810278"/>
    <w:rsid w:val="00890CB3"/>
    <w:rsid w:val="008927BB"/>
    <w:rsid w:val="00973BE8"/>
    <w:rsid w:val="00AD643D"/>
    <w:rsid w:val="00B1363F"/>
    <w:rsid w:val="00B44EE3"/>
    <w:rsid w:val="00C92867"/>
    <w:rsid w:val="00CB4988"/>
    <w:rsid w:val="00D0398C"/>
    <w:rsid w:val="00EF66EC"/>
    <w:rsid w:val="00F067E6"/>
    <w:rsid w:val="00F33ED2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927BB"/>
    <w:rPr>
      <w:color w:val="808080"/>
    </w:rPr>
  </w:style>
  <w:style w:type="paragraph" w:styleId="ListParagraph">
    <w:name w:val="List Paragraph"/>
    <w:basedOn w:val="Normal"/>
    <w:uiPriority w:val="34"/>
    <w:qFormat/>
    <w:rsid w:val="007919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9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6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12</cp:revision>
  <dcterms:created xsi:type="dcterms:W3CDTF">2020-05-23T06:48:00Z</dcterms:created>
  <dcterms:modified xsi:type="dcterms:W3CDTF">2020-06-01T09:13:00Z</dcterms:modified>
</cp:coreProperties>
</file>